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7FBC3" w14:textId="71B75C36" w:rsidR="005C3F67" w:rsidRDefault="00030EC4">
      <w:pPr>
        <w:rPr>
          <w:b/>
          <w:bCs/>
          <w:sz w:val="28"/>
          <w:szCs w:val="28"/>
        </w:rPr>
      </w:pPr>
      <w:r w:rsidRPr="00030EC4">
        <w:rPr>
          <w:b/>
          <w:bCs/>
          <w:sz w:val="28"/>
          <w:szCs w:val="28"/>
        </w:rPr>
        <w:t xml:space="preserve">Lab - </w:t>
      </w:r>
      <w:r w:rsidR="00B67702" w:rsidRPr="00030EC4">
        <w:rPr>
          <w:b/>
          <w:bCs/>
          <w:sz w:val="28"/>
          <w:szCs w:val="28"/>
        </w:rPr>
        <w:t xml:space="preserve">Using the </w:t>
      </w:r>
      <w:proofErr w:type="spellStart"/>
      <w:r w:rsidRPr="00030EC4">
        <w:rPr>
          <w:b/>
          <w:bCs/>
          <w:sz w:val="28"/>
          <w:szCs w:val="28"/>
        </w:rPr>
        <w:t>EXIF</w:t>
      </w:r>
      <w:r w:rsidR="00C020AE">
        <w:rPr>
          <w:b/>
          <w:bCs/>
          <w:sz w:val="28"/>
          <w:szCs w:val="28"/>
        </w:rPr>
        <w:t>t</w:t>
      </w:r>
      <w:r w:rsidRPr="00030EC4">
        <w:rPr>
          <w:b/>
          <w:bCs/>
          <w:sz w:val="28"/>
          <w:szCs w:val="28"/>
        </w:rPr>
        <w:t>ool</w:t>
      </w:r>
      <w:proofErr w:type="spellEnd"/>
      <w:r w:rsidRPr="00030EC4">
        <w:rPr>
          <w:b/>
          <w:bCs/>
          <w:sz w:val="28"/>
          <w:szCs w:val="28"/>
        </w:rPr>
        <w:t xml:space="preserve"> </w:t>
      </w:r>
      <w:r w:rsidR="00B02315">
        <w:rPr>
          <w:b/>
          <w:bCs/>
          <w:sz w:val="28"/>
          <w:szCs w:val="28"/>
        </w:rPr>
        <w:t>to</w:t>
      </w:r>
      <w:r w:rsidRPr="00030EC4">
        <w:rPr>
          <w:b/>
          <w:bCs/>
          <w:sz w:val="28"/>
          <w:szCs w:val="28"/>
        </w:rPr>
        <w:t xml:space="preserve"> Read </w:t>
      </w:r>
      <w:r>
        <w:rPr>
          <w:b/>
          <w:bCs/>
          <w:sz w:val="28"/>
          <w:szCs w:val="28"/>
        </w:rPr>
        <w:t>a</w:t>
      </w:r>
      <w:r w:rsidRPr="00030EC4">
        <w:rPr>
          <w:b/>
          <w:bCs/>
          <w:sz w:val="28"/>
          <w:szCs w:val="28"/>
        </w:rPr>
        <w:t xml:space="preserve">nd Write EXIF </w:t>
      </w:r>
      <w:r w:rsidR="00B67702" w:rsidRPr="00030EC4">
        <w:rPr>
          <w:b/>
          <w:bCs/>
          <w:sz w:val="28"/>
          <w:szCs w:val="28"/>
        </w:rPr>
        <w:t>Tags</w:t>
      </w:r>
    </w:p>
    <w:p w14:paraId="7DCA7F28" w14:textId="41C4C690" w:rsidR="00030EC4" w:rsidRDefault="00030EC4">
      <w:pPr>
        <w:rPr>
          <w:b/>
          <w:bCs/>
          <w:sz w:val="24"/>
          <w:szCs w:val="24"/>
        </w:rPr>
      </w:pPr>
      <w:r w:rsidRPr="00030EC4">
        <w:rPr>
          <w:b/>
          <w:bCs/>
          <w:sz w:val="24"/>
          <w:szCs w:val="24"/>
        </w:rPr>
        <w:t>Overview</w:t>
      </w:r>
    </w:p>
    <w:p w14:paraId="1D99E777" w14:textId="18C4186D" w:rsidR="00F834DE" w:rsidRDefault="00054C75">
      <w:pPr>
        <w:rPr>
          <w:sz w:val="24"/>
          <w:szCs w:val="24"/>
        </w:rPr>
      </w:pPr>
      <w:r>
        <w:rPr>
          <w:sz w:val="24"/>
          <w:szCs w:val="24"/>
        </w:rPr>
        <w:t>This lab</w:t>
      </w:r>
      <w:r w:rsidR="00B02315" w:rsidRPr="00B02315">
        <w:rPr>
          <w:sz w:val="24"/>
          <w:szCs w:val="24"/>
        </w:rPr>
        <w:t xml:space="preserve"> will learn how to use the </w:t>
      </w:r>
      <w:proofErr w:type="spellStart"/>
      <w:r w:rsidR="00B02315" w:rsidRPr="00B02315">
        <w:rPr>
          <w:sz w:val="24"/>
          <w:szCs w:val="24"/>
        </w:rPr>
        <w:t>EXIF</w:t>
      </w:r>
      <w:r w:rsidR="00C020AE">
        <w:rPr>
          <w:sz w:val="24"/>
          <w:szCs w:val="24"/>
        </w:rPr>
        <w:t>t</w:t>
      </w:r>
      <w:r w:rsidR="00B02315" w:rsidRPr="00B02315">
        <w:rPr>
          <w:sz w:val="24"/>
          <w:szCs w:val="24"/>
        </w:rPr>
        <w:t>ool</w:t>
      </w:r>
      <w:proofErr w:type="spellEnd"/>
      <w:r w:rsidR="00B02315" w:rsidRPr="00B02315">
        <w:rPr>
          <w:sz w:val="24"/>
          <w:szCs w:val="24"/>
        </w:rPr>
        <w:t xml:space="preserve"> to examine the tagging and metadata information within an image file. </w:t>
      </w:r>
      <w:r w:rsidR="00030EC4" w:rsidRPr="00B02315">
        <w:rPr>
          <w:rStyle w:val="Emphasis"/>
          <w:i w:val="0"/>
          <w:iCs w:val="0"/>
          <w:sz w:val="24"/>
          <w:szCs w:val="24"/>
        </w:rPr>
        <w:t>EXIF</w:t>
      </w:r>
      <w:r w:rsidR="00030EC4" w:rsidRPr="00B02315">
        <w:rPr>
          <w:rStyle w:val="st"/>
          <w:i/>
          <w:iCs/>
          <w:sz w:val="24"/>
          <w:szCs w:val="24"/>
        </w:rPr>
        <w:t xml:space="preserve"> </w:t>
      </w:r>
      <w:r w:rsidR="00030EC4" w:rsidRPr="00B02315">
        <w:rPr>
          <w:rStyle w:val="st"/>
          <w:sz w:val="24"/>
          <w:szCs w:val="24"/>
        </w:rPr>
        <w:t>stands for “</w:t>
      </w:r>
      <w:r w:rsidR="00030EC4" w:rsidRPr="00F834DE">
        <w:rPr>
          <w:rStyle w:val="st"/>
          <w:b/>
          <w:bCs/>
          <w:sz w:val="24"/>
          <w:szCs w:val="24"/>
        </w:rPr>
        <w:t xml:space="preserve">Exchangeable Image File </w:t>
      </w:r>
      <w:r w:rsidR="00030EC4" w:rsidRPr="00F834DE">
        <w:rPr>
          <w:rStyle w:val="Emphasis"/>
          <w:b/>
          <w:bCs/>
          <w:i w:val="0"/>
          <w:iCs w:val="0"/>
          <w:sz w:val="24"/>
          <w:szCs w:val="24"/>
        </w:rPr>
        <w:t>Format</w:t>
      </w:r>
      <w:r w:rsidR="00030EC4" w:rsidRPr="00B02315">
        <w:rPr>
          <w:rStyle w:val="Emphasis"/>
          <w:i w:val="0"/>
          <w:iCs w:val="0"/>
          <w:sz w:val="24"/>
          <w:szCs w:val="24"/>
        </w:rPr>
        <w:t>.</w:t>
      </w:r>
      <w:r w:rsidR="00030EC4" w:rsidRPr="00B02315">
        <w:rPr>
          <w:rStyle w:val="st"/>
          <w:sz w:val="24"/>
          <w:szCs w:val="24"/>
        </w:rPr>
        <w:t>”</w:t>
      </w:r>
      <w:r w:rsidR="00030EC4" w:rsidRPr="00B02315">
        <w:rPr>
          <w:sz w:val="24"/>
          <w:szCs w:val="24"/>
        </w:rPr>
        <w:t xml:space="preserve"> </w:t>
      </w:r>
    </w:p>
    <w:p w14:paraId="2B05594A" w14:textId="2A3A0B4D" w:rsidR="00F834DE" w:rsidRDefault="00054C75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was developed by Phil Harvey</w:t>
      </w:r>
      <w:r w:rsidR="00F834DE" w:rsidRPr="00F834DE">
        <w:rPr>
          <w:sz w:val="24"/>
          <w:szCs w:val="24"/>
        </w:rPr>
        <w:t>. It is a platform-independent Perl library coupled with a full-featured command-line implementation for reading, writing, and manipulating the metadata across a broad range of files, particularly</w:t>
      </w:r>
      <w:r w:rsidR="00F834DE">
        <w:rPr>
          <w:sz w:val="24"/>
          <w:szCs w:val="24"/>
        </w:rPr>
        <w:t xml:space="preserve"> </w:t>
      </w:r>
      <w:r w:rsidR="00F834DE" w:rsidRPr="00F834DE">
        <w:rPr>
          <w:sz w:val="24"/>
          <w:szCs w:val="24"/>
        </w:rPr>
        <w:t xml:space="preserve">JPEG images. This metadata </w:t>
      </w:r>
      <w:r w:rsidR="00043A69">
        <w:rPr>
          <w:sz w:val="24"/>
          <w:szCs w:val="24"/>
        </w:rPr>
        <w:t>can include</w:t>
      </w:r>
      <w:r w:rsidR="00F834DE" w:rsidRPr="00F834DE">
        <w:rPr>
          <w:sz w:val="24"/>
          <w:szCs w:val="24"/>
        </w:rPr>
        <w:t xml:space="preserve"> the camera make, file type, permissions, file size</w:t>
      </w:r>
      <w:r>
        <w:rPr>
          <w:sz w:val="24"/>
          <w:szCs w:val="24"/>
        </w:rPr>
        <w:t>,</w:t>
      </w:r>
      <w:r w:rsidR="00F834DE" w:rsidRPr="00F834DE">
        <w:rPr>
          <w:sz w:val="24"/>
          <w:szCs w:val="24"/>
        </w:rPr>
        <w:t xml:space="preserve"> etc. </w:t>
      </w:r>
      <w:proofErr w:type="spellStart"/>
      <w:r w:rsidR="00043A69">
        <w:rPr>
          <w:sz w:val="24"/>
          <w:szCs w:val="24"/>
        </w:rPr>
        <w:t>Exiftool</w:t>
      </w:r>
      <w:proofErr w:type="spellEnd"/>
      <w:r w:rsidR="00F834DE" w:rsidRPr="00F834DE">
        <w:rPr>
          <w:sz w:val="24"/>
          <w:szCs w:val="24"/>
        </w:rPr>
        <w:t xml:space="preserve"> further offers more details about the photograph, like the exposure, the shutter speed</w:t>
      </w:r>
      <w:r>
        <w:rPr>
          <w:sz w:val="24"/>
          <w:szCs w:val="24"/>
        </w:rPr>
        <w:t>,</w:t>
      </w:r>
      <w:r w:rsidR="00F834DE" w:rsidRPr="00F834DE">
        <w:rPr>
          <w:sz w:val="24"/>
          <w:szCs w:val="24"/>
        </w:rPr>
        <w:t xml:space="preserve"> and whether the flash fired or not. </w:t>
      </w:r>
    </w:p>
    <w:p w14:paraId="0D962580" w14:textId="43978ED8" w:rsidR="00030EC4" w:rsidRDefault="00030EC4">
      <w:pPr>
        <w:rPr>
          <w:sz w:val="24"/>
          <w:szCs w:val="24"/>
        </w:rPr>
      </w:pPr>
      <w:r w:rsidRPr="00B02315">
        <w:rPr>
          <w:sz w:val="24"/>
          <w:szCs w:val="24"/>
        </w:rPr>
        <w:t xml:space="preserve">Though some </w:t>
      </w:r>
      <w:r w:rsidR="00B02315" w:rsidRPr="00B02315">
        <w:rPr>
          <w:sz w:val="24"/>
          <w:szCs w:val="24"/>
        </w:rPr>
        <w:t>meta</w:t>
      </w:r>
      <w:r w:rsidRPr="00B02315">
        <w:rPr>
          <w:sz w:val="24"/>
          <w:szCs w:val="24"/>
        </w:rPr>
        <w:t>data is readily available</w:t>
      </w:r>
      <w:r w:rsidR="00B02315" w:rsidRPr="00B02315">
        <w:rPr>
          <w:sz w:val="24"/>
          <w:szCs w:val="24"/>
        </w:rPr>
        <w:t xml:space="preserve"> viewing the property tab of an image, this is just a </w:t>
      </w:r>
      <w:r w:rsidR="00016C1B">
        <w:rPr>
          <w:sz w:val="24"/>
          <w:szCs w:val="24"/>
        </w:rPr>
        <w:t xml:space="preserve">small </w:t>
      </w:r>
      <w:r w:rsidR="00B02315" w:rsidRPr="00B02315">
        <w:rPr>
          <w:sz w:val="24"/>
          <w:szCs w:val="24"/>
        </w:rPr>
        <w:t xml:space="preserve">subset of the metadata tags available under the hood of an image file. The EXIF tool is a free and open-source software program for reading, writing, and manipulating </w:t>
      </w:r>
      <w:r w:rsidR="00054C75">
        <w:rPr>
          <w:sz w:val="24"/>
          <w:szCs w:val="24"/>
        </w:rPr>
        <w:t xml:space="preserve">an </w:t>
      </w:r>
      <w:r w:rsidR="00B02315" w:rsidRPr="00B02315">
        <w:rPr>
          <w:sz w:val="24"/>
          <w:szCs w:val="24"/>
        </w:rPr>
        <w:t xml:space="preserve">image, audio, video, and PDF metadata. </w:t>
      </w:r>
    </w:p>
    <w:p w14:paraId="5E5DFB5D" w14:textId="1AB87AC9" w:rsidR="00C312D7" w:rsidRDefault="00C312D7">
      <w:pPr>
        <w:rPr>
          <w:b/>
          <w:bCs/>
          <w:sz w:val="24"/>
          <w:szCs w:val="24"/>
        </w:rPr>
      </w:pPr>
      <w:r w:rsidRPr="00C312D7">
        <w:rPr>
          <w:b/>
          <w:bCs/>
          <w:sz w:val="24"/>
          <w:szCs w:val="24"/>
        </w:rPr>
        <w:t>Lab Requirements</w:t>
      </w:r>
    </w:p>
    <w:p w14:paraId="324B434B" w14:textId="19B2F27A" w:rsidR="00C312D7" w:rsidRDefault="00C312D7">
      <w:pPr>
        <w:rPr>
          <w:sz w:val="24"/>
          <w:szCs w:val="24"/>
        </w:rPr>
      </w:pPr>
      <w:r w:rsidRPr="00C312D7">
        <w:rPr>
          <w:sz w:val="24"/>
          <w:szCs w:val="24"/>
        </w:rPr>
        <w:t xml:space="preserve">In this lab, I am using </w:t>
      </w:r>
      <w:r w:rsidRPr="00F834DE">
        <w:rPr>
          <w:b/>
          <w:bCs/>
          <w:sz w:val="24"/>
          <w:szCs w:val="24"/>
        </w:rPr>
        <w:t>CSI Linux</w:t>
      </w:r>
      <w:r w:rsidRPr="00C312D7">
        <w:rPr>
          <w:sz w:val="24"/>
          <w:szCs w:val="24"/>
        </w:rPr>
        <w:t xml:space="preserve">. </w:t>
      </w:r>
      <w:r w:rsidR="00F834DE" w:rsidRPr="00043A69">
        <w:rPr>
          <w:b/>
          <w:bCs/>
          <w:sz w:val="24"/>
          <w:szCs w:val="24"/>
        </w:rPr>
        <w:t>CSI Linux</w:t>
      </w:r>
      <w:r w:rsidRPr="00C312D7">
        <w:rPr>
          <w:sz w:val="24"/>
          <w:szCs w:val="24"/>
        </w:rPr>
        <w:t xml:space="preserve"> come</w:t>
      </w:r>
      <w:r w:rsidR="00F834DE">
        <w:rPr>
          <w:sz w:val="24"/>
          <w:szCs w:val="24"/>
        </w:rPr>
        <w:t>s</w:t>
      </w:r>
      <w:r w:rsidRPr="00C312D7">
        <w:rPr>
          <w:sz w:val="24"/>
          <w:szCs w:val="24"/>
        </w:rPr>
        <w:t xml:space="preserve"> with </w:t>
      </w:r>
      <w:proofErr w:type="spellStart"/>
      <w:r w:rsidRPr="00C312D7">
        <w:rPr>
          <w:sz w:val="24"/>
          <w:szCs w:val="24"/>
        </w:rPr>
        <w:t>Exiftool</w:t>
      </w:r>
      <w:proofErr w:type="spellEnd"/>
      <w:r w:rsidRPr="00C312D7">
        <w:rPr>
          <w:sz w:val="24"/>
          <w:szCs w:val="24"/>
        </w:rPr>
        <w:t xml:space="preserve"> preinstalled</w:t>
      </w:r>
      <w:r w:rsidR="00054C75">
        <w:rPr>
          <w:sz w:val="24"/>
          <w:szCs w:val="24"/>
        </w:rPr>
        <w:t>,</w:t>
      </w:r>
      <w:r w:rsidRPr="00C312D7">
        <w:rPr>
          <w:sz w:val="24"/>
          <w:szCs w:val="24"/>
        </w:rPr>
        <w:t xml:space="preserve"> and I find it more conducive for conducting digital analysis. </w:t>
      </w:r>
      <w:r>
        <w:rPr>
          <w:sz w:val="24"/>
          <w:szCs w:val="24"/>
        </w:rPr>
        <w:t xml:space="preserve">This is not to say you cannot use Kali and get the same results. I find that getting the </w:t>
      </w: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to run and work correctly in Kali takes </w:t>
      </w:r>
      <w:r w:rsidR="00043A69">
        <w:rPr>
          <w:sz w:val="24"/>
          <w:szCs w:val="24"/>
        </w:rPr>
        <w:t>some</w:t>
      </w:r>
      <w:r>
        <w:rPr>
          <w:sz w:val="24"/>
          <w:szCs w:val="24"/>
        </w:rPr>
        <w:t xml:space="preserve"> troubleshooting. </w:t>
      </w:r>
    </w:p>
    <w:p w14:paraId="05DF1131" w14:textId="6DA39049" w:rsidR="00C312D7" w:rsidRDefault="00C312D7">
      <w:pPr>
        <w:rPr>
          <w:sz w:val="24"/>
          <w:szCs w:val="24"/>
        </w:rPr>
      </w:pPr>
      <w:r>
        <w:rPr>
          <w:sz w:val="24"/>
          <w:szCs w:val="24"/>
        </w:rPr>
        <w:t xml:space="preserve">To install the </w:t>
      </w: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onto </w:t>
      </w:r>
      <w:r w:rsidRPr="00F834DE">
        <w:rPr>
          <w:b/>
          <w:bCs/>
          <w:sz w:val="24"/>
          <w:szCs w:val="24"/>
        </w:rPr>
        <w:t>Kali</w:t>
      </w:r>
      <w:r>
        <w:rPr>
          <w:sz w:val="24"/>
          <w:szCs w:val="24"/>
        </w:rPr>
        <w:t xml:space="preserve">, you first need to clone it from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>.</w:t>
      </w:r>
    </w:p>
    <w:p w14:paraId="564A2BEE" w14:textId="18127017" w:rsidR="00C312D7" w:rsidRPr="00F834DE" w:rsidRDefault="00C312D7" w:rsidP="00C312D7">
      <w:pPr>
        <w:rPr>
          <w:rFonts w:ascii="Courier New" w:hAnsi="Courier New" w:cs="Courier New"/>
          <w:b/>
          <w:bCs/>
          <w:sz w:val="24"/>
          <w:szCs w:val="24"/>
        </w:rPr>
      </w:pPr>
      <w:r w:rsidRPr="00F834DE">
        <w:rPr>
          <w:rFonts w:ascii="Courier New" w:hAnsi="Courier New" w:cs="Courier New"/>
          <w:b/>
          <w:bCs/>
          <w:sz w:val="24"/>
          <w:szCs w:val="24"/>
        </w:rPr>
        <w:t>git clone https://github.com/exiftool/exiftool.git</w:t>
      </w:r>
    </w:p>
    <w:p w14:paraId="76843BA6" w14:textId="1EA9B313" w:rsidR="00C312D7" w:rsidRPr="00F834DE" w:rsidRDefault="00C312D7" w:rsidP="00C312D7">
      <w:pPr>
        <w:rPr>
          <w:sz w:val="24"/>
          <w:szCs w:val="24"/>
        </w:rPr>
      </w:pPr>
      <w:r w:rsidRPr="00F834DE">
        <w:rPr>
          <w:sz w:val="24"/>
          <w:szCs w:val="24"/>
        </w:rPr>
        <w:t xml:space="preserve">In addition, you will need to install the necessary </w:t>
      </w:r>
      <w:r w:rsidR="00F834DE" w:rsidRPr="00F834DE">
        <w:rPr>
          <w:sz w:val="24"/>
          <w:szCs w:val="24"/>
        </w:rPr>
        <w:t xml:space="preserve">Pearl </w:t>
      </w:r>
      <w:r w:rsidRPr="00F834DE">
        <w:rPr>
          <w:sz w:val="24"/>
          <w:szCs w:val="24"/>
        </w:rPr>
        <w:t xml:space="preserve">package </w:t>
      </w:r>
      <w:r w:rsidR="00F834DE" w:rsidRPr="00F834DE">
        <w:rPr>
          <w:sz w:val="24"/>
          <w:szCs w:val="24"/>
        </w:rPr>
        <w:t>to run it</w:t>
      </w:r>
      <w:r w:rsidRPr="00F834DE">
        <w:rPr>
          <w:sz w:val="24"/>
          <w:szCs w:val="24"/>
        </w:rPr>
        <w:t>.</w:t>
      </w:r>
    </w:p>
    <w:p w14:paraId="0C62691F" w14:textId="5D9FD941" w:rsidR="00F834DE" w:rsidRDefault="00C312D7" w:rsidP="00C312D7">
      <w:pPr>
        <w:rPr>
          <w:rFonts w:ascii="Courier New" w:hAnsi="Courier New" w:cs="Courier New"/>
          <w:b/>
          <w:bCs/>
          <w:sz w:val="24"/>
          <w:szCs w:val="24"/>
        </w:rPr>
      </w:pPr>
      <w:r w:rsidRPr="00F834DE">
        <w:rPr>
          <w:rFonts w:ascii="Courier New" w:hAnsi="Courier New" w:cs="Courier New"/>
          <w:b/>
          <w:bCs/>
          <w:sz w:val="24"/>
          <w:szCs w:val="24"/>
        </w:rPr>
        <w:t xml:space="preserve">sudo apt-get install </w:t>
      </w:r>
      <w:proofErr w:type="spellStart"/>
      <w:r w:rsidRPr="00F834DE">
        <w:rPr>
          <w:rFonts w:ascii="Courier New" w:hAnsi="Courier New" w:cs="Courier New"/>
          <w:b/>
          <w:bCs/>
          <w:sz w:val="24"/>
          <w:szCs w:val="24"/>
        </w:rPr>
        <w:t>libimage-exiftool-perl</w:t>
      </w:r>
      <w:proofErr w:type="spellEnd"/>
    </w:p>
    <w:p w14:paraId="585E7DC2" w14:textId="012C6E5E" w:rsidR="00F834DE" w:rsidRDefault="00F834DE" w:rsidP="00C312D7">
      <w:pPr>
        <w:rPr>
          <w:sz w:val="24"/>
          <w:szCs w:val="24"/>
        </w:rPr>
      </w:pPr>
      <w:r>
        <w:rPr>
          <w:sz w:val="24"/>
          <w:szCs w:val="24"/>
        </w:rPr>
        <w:t>For your CSI or Kali desktop, d</w:t>
      </w:r>
      <w:r w:rsidRPr="00F834DE">
        <w:rPr>
          <w:sz w:val="24"/>
          <w:szCs w:val="24"/>
        </w:rPr>
        <w:t xml:space="preserve">ownload the following images for </w:t>
      </w:r>
      <w:proofErr w:type="spellStart"/>
      <w:r w:rsidRPr="00F834DE">
        <w:rPr>
          <w:sz w:val="24"/>
          <w:szCs w:val="24"/>
        </w:rPr>
        <w:t>Exiftool</w:t>
      </w:r>
      <w:proofErr w:type="spellEnd"/>
      <w:r w:rsidRPr="00F834DE">
        <w:rPr>
          <w:sz w:val="24"/>
          <w:szCs w:val="24"/>
        </w:rPr>
        <w:t xml:space="preserve"> to work with. </w:t>
      </w:r>
      <w:r>
        <w:rPr>
          <w:sz w:val="24"/>
          <w:szCs w:val="24"/>
        </w:rPr>
        <w:t xml:space="preserve">Once you have </w:t>
      </w:r>
      <w:r w:rsidR="00A0176D">
        <w:rPr>
          <w:sz w:val="24"/>
          <w:szCs w:val="24"/>
        </w:rPr>
        <w:t>the images</w:t>
      </w:r>
      <w:r>
        <w:rPr>
          <w:sz w:val="24"/>
          <w:szCs w:val="24"/>
        </w:rPr>
        <w:t xml:space="preserve"> </w:t>
      </w:r>
      <w:r w:rsidR="00C1111B">
        <w:rPr>
          <w:sz w:val="24"/>
          <w:szCs w:val="24"/>
        </w:rPr>
        <w:t>downloaded</w:t>
      </w:r>
      <w:r>
        <w:rPr>
          <w:sz w:val="24"/>
          <w:szCs w:val="24"/>
        </w:rPr>
        <w:t xml:space="preserve">, you can </w:t>
      </w:r>
      <w:r w:rsidR="00C1111B">
        <w:rPr>
          <w:sz w:val="24"/>
          <w:szCs w:val="24"/>
        </w:rPr>
        <w:t xml:space="preserve">extract the </w:t>
      </w:r>
      <w:r w:rsidR="00A0176D">
        <w:rPr>
          <w:sz w:val="24"/>
          <w:szCs w:val="24"/>
        </w:rPr>
        <w:t>archive</w:t>
      </w:r>
      <w:r w:rsidR="00C1111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your desktop for this lab. </w:t>
      </w:r>
    </w:p>
    <w:p w14:paraId="3ADF1701" w14:textId="77777777" w:rsidR="00A0176D" w:rsidRDefault="00A0176D" w:rsidP="00A0176D">
      <w:pPr>
        <w:rPr>
          <w:sz w:val="24"/>
          <w:szCs w:val="24"/>
        </w:rPr>
      </w:pPr>
      <w:r>
        <w:rPr>
          <w:sz w:val="24"/>
          <w:szCs w:val="24"/>
        </w:rPr>
        <w:t xml:space="preserve">What follows is the instructions for downloading and extracting the image files from Dropbox. </w:t>
      </w:r>
    </w:p>
    <w:p w14:paraId="2092CD6A" w14:textId="4770C9E1" w:rsidR="00A0176D" w:rsidRDefault="00A0176D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From your Kali or CSI Desktop, open a browser and paste the following URL into the address bar. </w:t>
      </w:r>
    </w:p>
    <w:p w14:paraId="403140DD" w14:textId="6773CDCC" w:rsidR="00BB111F" w:rsidRDefault="00F23E0E" w:rsidP="00C312D7">
      <w:pPr>
        <w:rPr>
          <w:sz w:val="24"/>
          <w:szCs w:val="24"/>
        </w:rPr>
      </w:pPr>
      <w:hyperlink r:id="rId7" w:history="1">
        <w:r w:rsidR="00A0176D" w:rsidRPr="000D465D">
          <w:rPr>
            <w:rStyle w:val="Hyperlink"/>
            <w:sz w:val="24"/>
            <w:szCs w:val="24"/>
          </w:rPr>
          <w:t>https://github.com/ianare/exif-samples</w:t>
        </w:r>
      </w:hyperlink>
    </w:p>
    <w:p w14:paraId="350B3A05" w14:textId="010CE9D9" w:rsidR="00A0176D" w:rsidRDefault="00A0176D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Scroll to the right side of the page and click on the green button that says Code. From the context menu, select the open to download as a zip file. </w:t>
      </w:r>
    </w:p>
    <w:p w14:paraId="7D7906AD" w14:textId="47564D03" w:rsidR="00A0176D" w:rsidRDefault="00A0176D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55BB179" wp14:editId="034CFAA2">
            <wp:extent cx="2367887" cy="200342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447" cy="205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B9532" w14:textId="18320F00" w:rsidR="00C1111B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>Scroll to the bottom of your browser window</w:t>
      </w:r>
      <w:r w:rsidR="00054C75">
        <w:rPr>
          <w:sz w:val="24"/>
          <w:szCs w:val="24"/>
        </w:rPr>
        <w:t>,</w:t>
      </w:r>
      <w:r>
        <w:rPr>
          <w:sz w:val="24"/>
          <w:szCs w:val="24"/>
        </w:rPr>
        <w:t xml:space="preserve"> find the download, click on the down arrow</w:t>
      </w:r>
      <w:r w:rsidR="00054C75">
        <w:rPr>
          <w:sz w:val="24"/>
          <w:szCs w:val="24"/>
        </w:rPr>
        <w:t>,</w:t>
      </w:r>
      <w:r>
        <w:rPr>
          <w:sz w:val="24"/>
          <w:szCs w:val="24"/>
        </w:rPr>
        <w:t xml:space="preserve"> and from the context menu, select, </w:t>
      </w:r>
      <w:r w:rsidRPr="00B00F9A">
        <w:rPr>
          <w:b/>
          <w:bCs/>
          <w:sz w:val="24"/>
          <w:szCs w:val="24"/>
        </w:rPr>
        <w:t>Show in folder</w:t>
      </w:r>
      <w:r>
        <w:rPr>
          <w:sz w:val="24"/>
          <w:szCs w:val="24"/>
        </w:rPr>
        <w:t xml:space="preserve">. </w:t>
      </w:r>
    </w:p>
    <w:p w14:paraId="12471AA5" w14:textId="6A5B16BE" w:rsidR="00B00F9A" w:rsidRDefault="00B00F9A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59EF1B" wp14:editId="0637327D">
            <wp:extent cx="3179928" cy="1349461"/>
            <wp:effectExtent l="0" t="0" r="190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503" cy="1362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467CA" w14:textId="795DE915" w:rsidR="00B00F9A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>Right</w:t>
      </w:r>
      <w:r w:rsidR="00054C75">
        <w:rPr>
          <w:sz w:val="24"/>
          <w:szCs w:val="24"/>
        </w:rPr>
        <w:t>-</w:t>
      </w:r>
      <w:r>
        <w:rPr>
          <w:sz w:val="24"/>
          <w:szCs w:val="24"/>
        </w:rPr>
        <w:t xml:space="preserve">click on the downloaded archive. </w:t>
      </w:r>
    </w:p>
    <w:p w14:paraId="13A53DB2" w14:textId="787072CF" w:rsidR="00B00F9A" w:rsidRDefault="00B00F9A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AA6184" wp14:editId="24F47035">
            <wp:extent cx="3220872" cy="2547032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74" cy="258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16BCF" w14:textId="68A9314D" w:rsidR="00B00F9A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From the menu on the left, select </w:t>
      </w:r>
      <w:r w:rsidR="00EB5D88">
        <w:rPr>
          <w:sz w:val="24"/>
          <w:szCs w:val="24"/>
        </w:rPr>
        <w:t xml:space="preserve">the Desktop as the location to extract to. </w:t>
      </w:r>
    </w:p>
    <w:p w14:paraId="3DD545B8" w14:textId="508173C0" w:rsidR="00EB5D88" w:rsidRDefault="00EB5D88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BD83B71" wp14:editId="17DDDB8E">
            <wp:extent cx="2790825" cy="105092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26611" w14:textId="48582C72" w:rsidR="00EB5D88" w:rsidRDefault="00EB5D88" w:rsidP="00C312D7">
      <w:pPr>
        <w:rPr>
          <w:sz w:val="24"/>
          <w:szCs w:val="24"/>
        </w:rPr>
      </w:pPr>
      <w:r>
        <w:rPr>
          <w:sz w:val="24"/>
          <w:szCs w:val="24"/>
        </w:rPr>
        <w:t>Locate the extracted folder on your Desktop. Right</w:t>
      </w:r>
      <w:r w:rsidR="00054C75">
        <w:rPr>
          <w:sz w:val="24"/>
          <w:szCs w:val="24"/>
        </w:rPr>
        <w:t>-</w:t>
      </w:r>
      <w:r>
        <w:rPr>
          <w:sz w:val="24"/>
          <w:szCs w:val="24"/>
        </w:rPr>
        <w:t xml:space="preserve">click and rename the extracted folder, </w:t>
      </w:r>
      <w:r w:rsidRPr="00EB5D88">
        <w:rPr>
          <w:b/>
          <w:bCs/>
          <w:sz w:val="24"/>
          <w:szCs w:val="24"/>
        </w:rPr>
        <w:t>images</w:t>
      </w:r>
      <w:r>
        <w:rPr>
          <w:sz w:val="24"/>
          <w:szCs w:val="24"/>
        </w:rPr>
        <w:t>, all lower case.</w:t>
      </w:r>
    </w:p>
    <w:p w14:paraId="212C6DC2" w14:textId="0E9891D9" w:rsidR="00EB5D88" w:rsidRDefault="00EB5D88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E88E55E" wp14:editId="521EC484">
            <wp:simplePos x="0" y="0"/>
            <wp:positionH relativeFrom="column">
              <wp:posOffset>4035586</wp:posOffset>
            </wp:positionH>
            <wp:positionV relativeFrom="paragraph">
              <wp:posOffset>570230</wp:posOffset>
            </wp:positionV>
            <wp:extent cx="819150" cy="812165"/>
            <wp:effectExtent l="0" t="0" r="0" b="698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A9BA2" wp14:editId="5D3D293C">
                <wp:simplePos x="0" y="0"/>
                <wp:positionH relativeFrom="column">
                  <wp:posOffset>3415191</wp:posOffset>
                </wp:positionH>
                <wp:positionV relativeFrom="paragraph">
                  <wp:posOffset>870585</wp:posOffset>
                </wp:positionV>
                <wp:extent cx="470847" cy="225188"/>
                <wp:effectExtent l="0" t="19050" r="43815" b="4191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847" cy="22518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49216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268.9pt;margin-top:68.55pt;width:37.05pt;height:1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" adj="16435" fillcolor="#4472c4 [3204]" strokecolor="#1f3763 [1604]" strokeweight="1pt"/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103CD80B" wp14:editId="45B0538B">
            <wp:extent cx="3309582" cy="1955424"/>
            <wp:effectExtent l="0" t="0" r="571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25" cy="1966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FDA4C" w14:textId="653AD5A8" w:rsidR="00EB5D88" w:rsidRDefault="00EB5D88" w:rsidP="00C312D7">
      <w:pPr>
        <w:rPr>
          <w:b/>
          <w:bCs/>
          <w:sz w:val="24"/>
          <w:szCs w:val="24"/>
        </w:rPr>
      </w:pPr>
      <w:r w:rsidRPr="00EB5D88">
        <w:rPr>
          <w:b/>
          <w:bCs/>
          <w:sz w:val="24"/>
          <w:szCs w:val="24"/>
        </w:rPr>
        <w:t>Begin the lab!</w:t>
      </w:r>
    </w:p>
    <w:p w14:paraId="1D238A0A" w14:textId="79ADDF7C" w:rsidR="00EB5D88" w:rsidRDefault="00BB111F" w:rsidP="00C312D7">
      <w:pPr>
        <w:rPr>
          <w:sz w:val="24"/>
          <w:szCs w:val="24"/>
        </w:rPr>
      </w:pPr>
      <w:r w:rsidRPr="00BB111F">
        <w:rPr>
          <w:sz w:val="24"/>
          <w:szCs w:val="24"/>
        </w:rPr>
        <w:t xml:space="preserve">From the desktop, launch a terminal. At the prompt, we need to change </w:t>
      </w:r>
      <w:r w:rsidR="00054C75">
        <w:rPr>
          <w:sz w:val="24"/>
          <w:szCs w:val="24"/>
        </w:rPr>
        <w:t xml:space="preserve">the </w:t>
      </w:r>
      <w:r w:rsidRPr="00BB111F">
        <w:rPr>
          <w:sz w:val="24"/>
          <w:szCs w:val="24"/>
        </w:rPr>
        <w:t xml:space="preserve">directory location to where </w:t>
      </w:r>
      <w:r>
        <w:rPr>
          <w:sz w:val="24"/>
          <w:szCs w:val="24"/>
        </w:rPr>
        <w:t>our</w:t>
      </w:r>
      <w:r w:rsidRPr="00BB111F">
        <w:rPr>
          <w:sz w:val="24"/>
          <w:szCs w:val="24"/>
        </w:rPr>
        <w:t xml:space="preserve"> target image is located. </w:t>
      </w:r>
    </w:p>
    <w:p w14:paraId="29EE77B5" w14:textId="1E63A297" w:rsidR="00BB111F" w:rsidRDefault="00BB111F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Change directory location </w:t>
      </w:r>
      <w:r w:rsidR="00054C75">
        <w:rPr>
          <w:sz w:val="24"/>
          <w:szCs w:val="24"/>
        </w:rPr>
        <w:t xml:space="preserve">to </w:t>
      </w:r>
      <w:r>
        <w:rPr>
          <w:sz w:val="24"/>
          <w:szCs w:val="24"/>
        </w:rPr>
        <w:t>the following location:</w:t>
      </w:r>
    </w:p>
    <w:p w14:paraId="1FEE8A5F" w14:textId="534FBBD8" w:rsidR="00BB111F" w:rsidRDefault="00BB111F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 xml:space="preserve">cd </w:t>
      </w:r>
      <w:r w:rsidRPr="00BB111F">
        <w:rPr>
          <w:rFonts w:ascii="Courier New" w:hAnsi="Courier New" w:cs="Courier New"/>
          <w:b/>
          <w:bCs/>
          <w:sz w:val="24"/>
          <w:szCs w:val="24"/>
        </w:rPr>
        <w:t>Desktop/images/jpg/</w:t>
      </w:r>
      <w:proofErr w:type="spellStart"/>
      <w:r w:rsidRPr="00BB111F">
        <w:rPr>
          <w:rFonts w:ascii="Courier New" w:hAnsi="Courier New" w:cs="Courier New"/>
          <w:b/>
          <w:bCs/>
          <w:sz w:val="24"/>
          <w:szCs w:val="24"/>
        </w:rPr>
        <w:t>gps</w:t>
      </w:r>
      <w:proofErr w:type="spellEnd"/>
    </w:p>
    <w:p w14:paraId="34E62044" w14:textId="06E2CA17" w:rsidR="00BB111F" w:rsidRPr="00BB111F" w:rsidRDefault="00BB111F" w:rsidP="00C312D7">
      <w:pPr>
        <w:rPr>
          <w:sz w:val="24"/>
          <w:szCs w:val="24"/>
        </w:rPr>
      </w:pPr>
      <w:r w:rsidRPr="00BB111F">
        <w:rPr>
          <w:sz w:val="24"/>
          <w:szCs w:val="24"/>
        </w:rPr>
        <w:t xml:space="preserve">At the prompt, type </w:t>
      </w:r>
      <w:r w:rsidRPr="00BB111F">
        <w:rPr>
          <w:rFonts w:ascii="Courier New" w:hAnsi="Courier New" w:cs="Courier New"/>
          <w:b/>
          <w:bCs/>
          <w:sz w:val="24"/>
          <w:szCs w:val="24"/>
        </w:rPr>
        <w:t>ls</w:t>
      </w:r>
      <w:r w:rsidRPr="00BB111F">
        <w:rPr>
          <w:sz w:val="24"/>
          <w:szCs w:val="24"/>
        </w:rPr>
        <w:t xml:space="preserve"> to see the contents of the </w:t>
      </w:r>
      <w:proofErr w:type="spellStart"/>
      <w:r w:rsidRPr="00BB111F">
        <w:rPr>
          <w:rFonts w:ascii="Courier New" w:hAnsi="Courier New" w:cs="Courier New"/>
          <w:b/>
          <w:bCs/>
          <w:sz w:val="24"/>
          <w:szCs w:val="24"/>
        </w:rPr>
        <w:t>gps</w:t>
      </w:r>
      <w:proofErr w:type="spellEnd"/>
      <w:r w:rsidRPr="00BB111F">
        <w:rPr>
          <w:sz w:val="24"/>
          <w:szCs w:val="24"/>
        </w:rPr>
        <w:t xml:space="preserve"> directory. </w:t>
      </w:r>
    </w:p>
    <w:p w14:paraId="2D8DEC94" w14:textId="4E39BD4A" w:rsidR="00BB111F" w:rsidRDefault="00BB111F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4A9FD6" wp14:editId="3B6E8864">
            <wp:extent cx="5936615" cy="504825"/>
            <wp:effectExtent l="0" t="0" r="698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F9168" w14:textId="7D8DB3EB" w:rsidR="00BB111F" w:rsidRDefault="00BB111F" w:rsidP="00C312D7">
      <w:pPr>
        <w:rPr>
          <w:sz w:val="24"/>
          <w:szCs w:val="24"/>
        </w:rPr>
      </w:pPr>
      <w:r>
        <w:rPr>
          <w:sz w:val="24"/>
          <w:szCs w:val="24"/>
        </w:rPr>
        <w:t>Copy and paste the name of the first image</w:t>
      </w:r>
      <w:r w:rsidR="00420E1E">
        <w:rPr>
          <w:sz w:val="24"/>
          <w:szCs w:val="24"/>
        </w:rPr>
        <w:t xml:space="preserve">. </w:t>
      </w:r>
    </w:p>
    <w:p w14:paraId="0853A3B6" w14:textId="0841E8FC" w:rsidR="00420E1E" w:rsidRDefault="00054C75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At the terminal prompt, to launch the </w:t>
      </w:r>
      <w:proofErr w:type="spellStart"/>
      <w:r>
        <w:rPr>
          <w:sz w:val="24"/>
          <w:szCs w:val="24"/>
        </w:rPr>
        <w:t>ExifTool</w:t>
      </w:r>
      <w:proofErr w:type="spellEnd"/>
      <w:r w:rsidR="00420E1E">
        <w:rPr>
          <w:sz w:val="24"/>
          <w:szCs w:val="24"/>
        </w:rPr>
        <w:t xml:space="preserve">, type </w:t>
      </w:r>
      <w:proofErr w:type="spellStart"/>
      <w:r w:rsidR="00420E1E">
        <w:rPr>
          <w:sz w:val="24"/>
          <w:szCs w:val="24"/>
        </w:rPr>
        <w:t>exiftool</w:t>
      </w:r>
      <w:proofErr w:type="spellEnd"/>
      <w:r w:rsidR="00420E1E">
        <w:rPr>
          <w:sz w:val="24"/>
          <w:szCs w:val="24"/>
        </w:rPr>
        <w:t xml:space="preserve"> followed by the </w:t>
      </w:r>
      <w:r>
        <w:rPr>
          <w:sz w:val="24"/>
          <w:szCs w:val="24"/>
        </w:rPr>
        <w:t>name of the imag</w:t>
      </w:r>
      <w:r w:rsidR="00420E1E">
        <w:rPr>
          <w:sz w:val="24"/>
          <w:szCs w:val="24"/>
        </w:rPr>
        <w:t>e.</w:t>
      </w:r>
    </w:p>
    <w:p w14:paraId="361E4C88" w14:textId="60758832" w:rsid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420E1E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420E1E">
        <w:rPr>
          <w:rFonts w:ascii="Courier New" w:hAnsi="Courier New" w:cs="Courier New"/>
          <w:b/>
          <w:bCs/>
          <w:sz w:val="24"/>
          <w:szCs w:val="24"/>
        </w:rPr>
        <w:t xml:space="preserve"> DSCN0010.jpg</w:t>
      </w:r>
    </w:p>
    <w:p w14:paraId="17F6D2F6" w14:textId="770E0F22" w:rsid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lastRenderedPageBreak/>
        <w:drawing>
          <wp:inline distT="0" distB="0" distL="0" distR="0" wp14:anchorId="11F94A29" wp14:editId="1C47517E">
            <wp:extent cx="5015552" cy="3846864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941" cy="3853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78CAD" w14:textId="372EE3A4" w:rsidR="00420E1E" w:rsidRDefault="006F793D" w:rsidP="00C312D7">
      <w:pPr>
        <w:rPr>
          <w:color w:val="000000"/>
        </w:rPr>
      </w:pPr>
      <w:r>
        <w:rPr>
          <w:color w:val="000000"/>
        </w:rPr>
        <w:t>To</w:t>
      </w:r>
      <w:r w:rsidR="00420E1E">
        <w:rPr>
          <w:color w:val="000000"/>
        </w:rPr>
        <w:t xml:space="preserve"> show the </w:t>
      </w:r>
      <w:r w:rsidR="00054C75">
        <w:rPr>
          <w:color w:val="000000"/>
        </w:rPr>
        <w:t>IDs</w:t>
      </w:r>
      <w:r w:rsidR="00420E1E">
        <w:rPr>
          <w:color w:val="000000"/>
        </w:rPr>
        <w:t xml:space="preserve"> a</w:t>
      </w:r>
      <w:r w:rsidR="00054C75">
        <w:rPr>
          <w:color w:val="000000"/>
        </w:rPr>
        <w:t>nd</w:t>
      </w:r>
      <w:r w:rsidR="00420E1E">
        <w:rPr>
          <w:color w:val="000000"/>
        </w:rPr>
        <w:t xml:space="preserve"> </w:t>
      </w:r>
      <w:proofErr w:type="spellStart"/>
      <w:r w:rsidR="00420E1E">
        <w:rPr>
          <w:color w:val="000000"/>
        </w:rPr>
        <w:t>exif</w:t>
      </w:r>
      <w:proofErr w:type="spellEnd"/>
      <w:r w:rsidR="00420E1E">
        <w:rPr>
          <w:color w:val="000000"/>
        </w:rPr>
        <w:t xml:space="preserve"> tags in </w:t>
      </w:r>
      <w:r>
        <w:rPr>
          <w:color w:val="000000"/>
        </w:rPr>
        <w:t>a</w:t>
      </w:r>
      <w:r w:rsidR="00420E1E">
        <w:rPr>
          <w:color w:val="000000"/>
        </w:rPr>
        <w:t xml:space="preserve"> Hexa-Decimal format, we can run the following command.</w:t>
      </w:r>
    </w:p>
    <w:p w14:paraId="6812EBD7" w14:textId="3C41D1E0" w:rsidR="00BB111F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420E1E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420E1E">
        <w:rPr>
          <w:rFonts w:ascii="Courier New" w:hAnsi="Courier New" w:cs="Courier New"/>
          <w:b/>
          <w:bCs/>
          <w:sz w:val="24"/>
          <w:szCs w:val="24"/>
        </w:rPr>
        <w:t xml:space="preserve"> -H DSCN0010.jpg</w:t>
      </w:r>
    </w:p>
    <w:p w14:paraId="441D5A3D" w14:textId="2CEDC61E" w:rsidR="00071B01" w:rsidRDefault="00071B01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drawing>
          <wp:inline distT="0" distB="0" distL="0" distR="0" wp14:anchorId="6B29EC74" wp14:editId="63CFDBFB">
            <wp:extent cx="5397690" cy="2829039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967" cy="283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62E50" w14:textId="3E97B687" w:rsidR="007D2914" w:rsidRDefault="007D2914" w:rsidP="00C312D7">
      <w:pPr>
        <w:rPr>
          <w:color w:val="000000"/>
        </w:rPr>
      </w:pPr>
      <w:r>
        <w:rPr>
          <w:color w:val="000000"/>
        </w:rPr>
        <w:t xml:space="preserve">To see just a subset of the most common </w:t>
      </w:r>
      <w:proofErr w:type="spellStart"/>
      <w:r>
        <w:rPr>
          <w:color w:val="000000"/>
        </w:rPr>
        <w:t>Exif</w:t>
      </w:r>
      <w:proofErr w:type="spellEnd"/>
      <w:r>
        <w:rPr>
          <w:color w:val="000000"/>
        </w:rPr>
        <w:t xml:space="preserve"> tags of the image file, type the following command. </w:t>
      </w:r>
    </w:p>
    <w:p w14:paraId="5D423607" w14:textId="08F876E4" w:rsidR="007D2914" w:rsidRDefault="007D2914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7D2914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7D2914">
        <w:rPr>
          <w:rFonts w:ascii="Courier New" w:hAnsi="Courier New" w:cs="Courier New"/>
          <w:b/>
          <w:bCs/>
          <w:sz w:val="24"/>
          <w:szCs w:val="24"/>
        </w:rPr>
        <w:t xml:space="preserve"> -common DSCN0010.jpg</w:t>
      </w:r>
    </w:p>
    <w:p w14:paraId="3278DFA5" w14:textId="62289056" w:rsidR="006F793D" w:rsidRDefault="006F793D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49361373" w14:textId="7B0F7037" w:rsidR="006F793D" w:rsidRDefault="006F793D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lastRenderedPageBreak/>
        <w:drawing>
          <wp:inline distT="0" distB="0" distL="0" distR="0" wp14:anchorId="2D4C2BA9" wp14:editId="4E842A02">
            <wp:extent cx="5936615" cy="228600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0F35B" w14:textId="25C94C42" w:rsidR="007D2914" w:rsidRPr="007D2914" w:rsidRDefault="007D2914" w:rsidP="00C312D7">
      <w:pPr>
        <w:rPr>
          <w:sz w:val="24"/>
          <w:szCs w:val="24"/>
        </w:rPr>
      </w:pPr>
      <w:r w:rsidRPr="007D2914">
        <w:rPr>
          <w:sz w:val="24"/>
          <w:szCs w:val="24"/>
        </w:rPr>
        <w:t xml:space="preserve">If the image was taken </w:t>
      </w:r>
      <w:r w:rsidR="00054C75">
        <w:rPr>
          <w:sz w:val="24"/>
          <w:szCs w:val="24"/>
        </w:rPr>
        <w:t>using</w:t>
      </w:r>
      <w:r w:rsidRPr="007D2914">
        <w:rPr>
          <w:sz w:val="24"/>
          <w:szCs w:val="24"/>
        </w:rPr>
        <w:t xml:space="preserve"> </w:t>
      </w:r>
      <w:r w:rsidR="00054C75">
        <w:rPr>
          <w:sz w:val="24"/>
          <w:szCs w:val="24"/>
        </w:rPr>
        <w:t xml:space="preserve">a </w:t>
      </w:r>
      <w:r w:rsidRPr="007D2914">
        <w:rPr>
          <w:sz w:val="24"/>
          <w:szCs w:val="24"/>
        </w:rPr>
        <w:t xml:space="preserve">smartphone or a camera with the GPS information embedded in the device, this to can be extracted. </w:t>
      </w:r>
    </w:p>
    <w:p w14:paraId="56D37EDA" w14:textId="082A4BD0" w:rsidR="007D2914" w:rsidRPr="007D2914" w:rsidRDefault="007D2914" w:rsidP="00C312D7">
      <w:pPr>
        <w:rPr>
          <w:sz w:val="24"/>
          <w:szCs w:val="24"/>
        </w:rPr>
      </w:pPr>
      <w:r w:rsidRPr="007D2914">
        <w:rPr>
          <w:sz w:val="24"/>
          <w:szCs w:val="24"/>
        </w:rPr>
        <w:t>To see just the GPS information, type the following command.</w:t>
      </w:r>
    </w:p>
    <w:p w14:paraId="2C34AC3D" w14:textId="34D8CF32" w:rsidR="007D2914" w:rsidRDefault="007D2914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7D2914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7D2914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DSCN0010.jpg | grep GPS</w:t>
      </w:r>
    </w:p>
    <w:p w14:paraId="12DBA827" w14:textId="69F28AA2" w:rsidR="00A879F3" w:rsidRDefault="007D2914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1CAF78F3" wp14:editId="3C58228F">
            <wp:extent cx="5936615" cy="2265680"/>
            <wp:effectExtent l="0" t="0" r="6985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D5FD7" w14:textId="010BF556" w:rsidR="00A879F3" w:rsidRDefault="00A879F3" w:rsidP="007D2914">
      <w:pPr>
        <w:rPr>
          <w:rFonts w:eastAsia="Times New Roman"/>
          <w:sz w:val="24"/>
          <w:szCs w:val="24"/>
          <w:lang w:eastAsia="en-PH"/>
        </w:rPr>
      </w:pPr>
      <w:r w:rsidRPr="00A879F3">
        <w:rPr>
          <w:rFonts w:eastAsia="Times New Roman"/>
          <w:sz w:val="24"/>
          <w:szCs w:val="24"/>
          <w:lang w:eastAsia="en-PH"/>
        </w:rPr>
        <w:t xml:space="preserve">With </w:t>
      </w:r>
      <w:proofErr w:type="spellStart"/>
      <w:r w:rsidR="00054C75">
        <w:rPr>
          <w:rFonts w:eastAsia="Times New Roman"/>
          <w:sz w:val="24"/>
          <w:szCs w:val="24"/>
          <w:lang w:eastAsia="en-PH"/>
        </w:rPr>
        <w:t>E</w:t>
      </w:r>
      <w:r w:rsidRPr="00A879F3">
        <w:rPr>
          <w:rFonts w:eastAsia="Times New Roman"/>
          <w:sz w:val="24"/>
          <w:szCs w:val="24"/>
          <w:lang w:eastAsia="en-PH"/>
        </w:rPr>
        <w:t>xiftool</w:t>
      </w:r>
      <w:proofErr w:type="spellEnd"/>
      <w:r w:rsidR="00054C75">
        <w:rPr>
          <w:rFonts w:eastAsia="Times New Roman"/>
          <w:sz w:val="24"/>
          <w:szCs w:val="24"/>
          <w:lang w:eastAsia="en-PH"/>
        </w:rPr>
        <w:t>,</w:t>
      </w:r>
      <w:r w:rsidRPr="00A879F3">
        <w:rPr>
          <w:rFonts w:eastAsia="Times New Roman"/>
          <w:sz w:val="24"/>
          <w:szCs w:val="24"/>
          <w:lang w:eastAsia="en-PH"/>
        </w:rPr>
        <w:t xml:space="preserve"> we can also conduct a keyword search to look for a particular tag being present among the metadata. In this examp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 w:rsidRPr="00A879F3">
        <w:rPr>
          <w:rFonts w:eastAsia="Times New Roman"/>
          <w:sz w:val="24"/>
          <w:szCs w:val="24"/>
          <w:lang w:eastAsia="en-PH"/>
        </w:rPr>
        <w:t xml:space="preserve"> I am looking for any tag with the keyword </w:t>
      </w:r>
      <w:r w:rsidR="00054C75">
        <w:rPr>
          <w:rFonts w:eastAsia="Times New Roman"/>
          <w:sz w:val="24"/>
          <w:szCs w:val="24"/>
          <w:lang w:eastAsia="en-PH"/>
        </w:rPr>
        <w:t>‘</w:t>
      </w:r>
      <w:r w:rsidRPr="00A879F3">
        <w:rPr>
          <w:rFonts w:eastAsia="Times New Roman"/>
          <w:sz w:val="24"/>
          <w:szCs w:val="24"/>
          <w:lang w:eastAsia="en-PH"/>
        </w:rPr>
        <w:t>comment</w:t>
      </w:r>
      <w:r w:rsidR="00054C75">
        <w:rPr>
          <w:rFonts w:eastAsia="Times New Roman"/>
          <w:sz w:val="24"/>
          <w:szCs w:val="24"/>
          <w:lang w:eastAsia="en-PH"/>
        </w:rPr>
        <w:t>’</w:t>
      </w:r>
      <w:r w:rsidRPr="00A879F3">
        <w:rPr>
          <w:rFonts w:eastAsia="Times New Roman"/>
          <w:sz w:val="24"/>
          <w:szCs w:val="24"/>
          <w:lang w:eastAsia="en-PH"/>
        </w:rPr>
        <w:t xml:space="preserve"> as being present.</w:t>
      </w:r>
    </w:p>
    <w:p w14:paraId="6E5B0F54" w14:textId="2526544D" w:rsidR="006760B2" w:rsidRPr="006760B2" w:rsidRDefault="006760B2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"-*Comment*" DSCN0010.jpg</w:t>
      </w:r>
    </w:p>
    <w:p w14:paraId="16344266" w14:textId="42CFA43B" w:rsidR="00A879F3" w:rsidRDefault="00A879F3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 xml:space="preserve">In this example, the asterisk character (*) is being used as </w:t>
      </w:r>
      <w:r w:rsidR="00054C75">
        <w:rPr>
          <w:rFonts w:eastAsia="Times New Roman"/>
          <w:sz w:val="24"/>
          <w:szCs w:val="24"/>
          <w:lang w:eastAsia="en-PH"/>
        </w:rPr>
        <w:t xml:space="preserve">a </w:t>
      </w:r>
      <w:r>
        <w:rPr>
          <w:rFonts w:eastAsia="Times New Roman"/>
          <w:sz w:val="24"/>
          <w:szCs w:val="24"/>
          <w:lang w:eastAsia="en-PH"/>
        </w:rPr>
        <w:t xml:space="preserve">wildcard in the search. </w:t>
      </w:r>
    </w:p>
    <w:p w14:paraId="3D761EAE" w14:textId="324CB355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r w:rsidRPr="006760B2"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0B606017" wp14:editId="15639DFB">
            <wp:extent cx="5943600" cy="521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88165" w14:textId="1A992373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lastRenderedPageBreak/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also allows us to write to certain metadata tags that are not restricted. Restricted tags would be any tag that has anything to do </w:t>
      </w:r>
      <w:r w:rsidR="00054C75">
        <w:rPr>
          <w:rFonts w:eastAsia="Times New Roman"/>
          <w:sz w:val="24"/>
          <w:szCs w:val="24"/>
          <w:lang w:eastAsia="en-PH"/>
        </w:rPr>
        <w:t xml:space="preserve">with </w:t>
      </w:r>
      <w:r>
        <w:rPr>
          <w:rFonts w:eastAsia="Times New Roman"/>
          <w:sz w:val="24"/>
          <w:szCs w:val="24"/>
          <w:lang w:eastAsia="en-PH"/>
        </w:rPr>
        <w:t>the physical characte</w:t>
      </w:r>
      <w:r w:rsidR="00054C75">
        <w:rPr>
          <w:rFonts w:eastAsia="Times New Roman"/>
          <w:sz w:val="24"/>
          <w:szCs w:val="24"/>
          <w:lang w:eastAsia="en-PH"/>
        </w:rPr>
        <w:t>ristics</w:t>
      </w:r>
      <w:r>
        <w:rPr>
          <w:rFonts w:eastAsia="Times New Roman"/>
          <w:sz w:val="24"/>
          <w:szCs w:val="24"/>
          <w:lang w:eastAsia="en-PH"/>
        </w:rPr>
        <w:t xml:space="preserve"> of the image fi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such as the compression ratio. </w:t>
      </w:r>
    </w:p>
    <w:p w14:paraId="11C2D424" w14:textId="75DFADA2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>In this examp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I added a message to the comment tag. This would be an example of someone hiding a message within the metadata of </w:t>
      </w:r>
      <w:r w:rsidR="00054C75">
        <w:rPr>
          <w:rFonts w:eastAsia="Times New Roman"/>
          <w:sz w:val="24"/>
          <w:szCs w:val="24"/>
          <w:lang w:eastAsia="en-PH"/>
        </w:rPr>
        <w:t xml:space="preserve">the </w:t>
      </w:r>
      <w:r>
        <w:rPr>
          <w:rFonts w:eastAsia="Times New Roman"/>
          <w:sz w:val="24"/>
          <w:szCs w:val="24"/>
          <w:lang w:eastAsia="en-PH"/>
        </w:rPr>
        <w:t xml:space="preserve">image. </w:t>
      </w:r>
    </w:p>
    <w:p w14:paraId="63194506" w14:textId="63FFA34E" w:rsidR="006760B2" w:rsidRDefault="006760B2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comment='Meet me in the park at noon</w:t>
      </w:r>
      <w:r w:rsidR="00054C75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’</w:t>
      </w:r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DSCN0010.jpg</w:t>
      </w:r>
    </w:p>
    <w:p w14:paraId="469CC32D" w14:textId="4E08F5DB" w:rsidR="006760B2" w:rsidRDefault="006760B2" w:rsidP="007D2914">
      <w:pPr>
        <w:rPr>
          <w:rFonts w:eastAsia="Times New Roman"/>
          <w:b/>
          <w:bCs/>
          <w:sz w:val="24"/>
          <w:szCs w:val="24"/>
          <w:lang w:eastAsia="en-PH"/>
        </w:rPr>
      </w:pPr>
      <w:r w:rsidRPr="006760B2">
        <w:rPr>
          <w:rFonts w:eastAsia="Times New Roman"/>
          <w:b/>
          <w:bCs/>
          <w:noProof/>
          <w:sz w:val="24"/>
          <w:szCs w:val="24"/>
          <w:lang w:eastAsia="en-PH"/>
        </w:rPr>
        <w:drawing>
          <wp:inline distT="0" distB="0" distL="0" distR="0" wp14:anchorId="3F3CA509" wp14:editId="467903FB">
            <wp:extent cx="5943600" cy="37846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CBA2F" w14:textId="3E00B5B6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 w:rsidRPr="005076D0">
        <w:rPr>
          <w:rFonts w:eastAsia="Times New Roman"/>
          <w:sz w:val="24"/>
          <w:szCs w:val="24"/>
          <w:lang w:eastAsia="en-PH"/>
        </w:rPr>
        <w:t xml:space="preserve">Anytime you modify </w:t>
      </w:r>
      <w:r w:rsidR="00054C75">
        <w:rPr>
          <w:rFonts w:eastAsia="Times New Roman"/>
          <w:sz w:val="24"/>
          <w:szCs w:val="24"/>
          <w:lang w:eastAsia="en-PH"/>
        </w:rPr>
        <w:t>an image’s original metadata</w:t>
      </w:r>
      <w:r w:rsidRPr="005076D0">
        <w:rPr>
          <w:rFonts w:eastAsia="Times New Roman"/>
          <w:sz w:val="24"/>
          <w:szCs w:val="24"/>
          <w:lang w:eastAsia="en-PH"/>
        </w:rPr>
        <w:t xml:space="preserve"> with </w:t>
      </w:r>
      <w:proofErr w:type="spellStart"/>
      <w:r w:rsidR="00054C75">
        <w:rPr>
          <w:rFonts w:eastAsia="Times New Roman"/>
          <w:sz w:val="24"/>
          <w:szCs w:val="24"/>
          <w:lang w:eastAsia="en-PH"/>
        </w:rPr>
        <w:t>ExifT</w:t>
      </w:r>
      <w:r w:rsidRPr="005076D0">
        <w:rPr>
          <w:rFonts w:eastAsia="Times New Roman"/>
          <w:sz w:val="24"/>
          <w:szCs w:val="24"/>
          <w:lang w:eastAsia="en-PH"/>
        </w:rPr>
        <w:t>ool</w:t>
      </w:r>
      <w:proofErr w:type="spellEnd"/>
      <w:r w:rsidRPr="005076D0">
        <w:rPr>
          <w:rFonts w:eastAsia="Times New Roman"/>
          <w:sz w:val="24"/>
          <w:szCs w:val="24"/>
          <w:lang w:eastAsia="en-PH"/>
        </w:rPr>
        <w:t xml:space="preserve">, a copy of the original file is </w:t>
      </w:r>
      <w:r>
        <w:rPr>
          <w:rFonts w:eastAsia="Times New Roman"/>
          <w:sz w:val="24"/>
          <w:szCs w:val="24"/>
          <w:lang w:eastAsia="en-PH"/>
        </w:rPr>
        <w:t>backed up</w:t>
      </w:r>
      <w:r w:rsidRPr="005076D0">
        <w:rPr>
          <w:rFonts w:eastAsia="Times New Roman"/>
          <w:sz w:val="24"/>
          <w:szCs w:val="24"/>
          <w:lang w:eastAsia="en-PH"/>
        </w:rPr>
        <w:t xml:space="preserve">. </w:t>
      </w:r>
    </w:p>
    <w:p w14:paraId="7C67BAE4" w14:textId="36F577DE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1EFB0210" wp14:editId="666EF685">
            <wp:extent cx="5943600" cy="5461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B9557" w14:textId="29662D05" w:rsidR="006760B2" w:rsidRDefault="005076D0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has a verbose feature  (-v) t</w:t>
      </w:r>
      <w:r w:rsidR="00054C75">
        <w:rPr>
          <w:rFonts w:eastAsia="Times New Roman"/>
          <w:sz w:val="24"/>
          <w:szCs w:val="24"/>
          <w:lang w:eastAsia="en-PH"/>
        </w:rPr>
        <w:t>o</w:t>
      </w:r>
      <w:r>
        <w:rPr>
          <w:rFonts w:eastAsia="Times New Roman"/>
          <w:sz w:val="24"/>
          <w:szCs w:val="24"/>
          <w:lang w:eastAsia="en-PH"/>
        </w:rPr>
        <w:t xml:space="preserve"> provide more comprehensive data about the process being performed. </w:t>
      </w:r>
    </w:p>
    <w:p w14:paraId="29F8CC69" w14:textId="1EBE10E6" w:rsidR="005076D0" w:rsidRPr="005076D0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5076D0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5076D0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v DSCN0010.jpg</w:t>
      </w:r>
    </w:p>
    <w:p w14:paraId="321090AA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</w:p>
    <w:p w14:paraId="702BF852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75F57DA3" wp14:editId="28996A44">
            <wp:extent cx="5145405" cy="3801110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405" cy="380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9A26" w14:textId="77777777" w:rsidR="006F5157" w:rsidRDefault="005076D0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lastRenderedPageBreak/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can also remove the metadata </w:t>
      </w:r>
      <w:r w:rsidR="006F5157">
        <w:rPr>
          <w:rFonts w:eastAsia="Times New Roman"/>
          <w:sz w:val="24"/>
          <w:szCs w:val="24"/>
          <w:lang w:eastAsia="en-PH"/>
        </w:rPr>
        <w:t xml:space="preserve">for an image file leaving only a small subset of information. </w:t>
      </w:r>
    </w:p>
    <w:p w14:paraId="49746878" w14:textId="4FD9D2F6" w:rsidR="006F5157" w:rsidRDefault="006F5157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>To remove the metadata from an imag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type the following command.</w:t>
      </w:r>
    </w:p>
    <w:p w14:paraId="0712ACAF" w14:textId="04BF6EE0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F5157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F5157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all= DSCN0010.jpg</w:t>
      </w:r>
    </w:p>
    <w:p w14:paraId="3F0D2A97" w14:textId="5020CEC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 w:rsidRPr="006F5157"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22132DF6" wp14:editId="48B12D39">
            <wp:extent cx="5943600" cy="5359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97CA" w14:textId="201C9042" w:rsidR="006F5157" w:rsidRPr="006F5157" w:rsidRDefault="006F5157" w:rsidP="007D2914">
      <w:pPr>
        <w:rPr>
          <w:rFonts w:eastAsia="Times New Roman"/>
          <w:sz w:val="24"/>
          <w:szCs w:val="24"/>
          <w:lang w:eastAsia="en-PH"/>
        </w:rPr>
      </w:pPr>
      <w:r w:rsidRPr="006F5157">
        <w:rPr>
          <w:rFonts w:eastAsia="Times New Roman"/>
          <w:sz w:val="24"/>
          <w:szCs w:val="24"/>
          <w:lang w:eastAsia="en-PH"/>
        </w:rPr>
        <w:t>After the removal….</w:t>
      </w:r>
    </w:p>
    <w:p w14:paraId="02D706A0" w14:textId="0A8DD5DD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 w:rsidRPr="006F5157"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6684ED81" wp14:editId="73210CB2">
            <wp:extent cx="5943600" cy="36652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24125" w14:textId="7777777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36B02F8A" w14:textId="7777777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10E6E3D7" w14:textId="77777777" w:rsidR="006F5157" w:rsidRP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5962E665" w14:textId="0D49209A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br w:type="textWrapping" w:clear="all"/>
      </w:r>
    </w:p>
    <w:p w14:paraId="55F43C6A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</w:p>
    <w:p w14:paraId="5150CD9E" w14:textId="408A8D45" w:rsidR="005076D0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br w:type="textWrapping" w:clear="all"/>
      </w:r>
    </w:p>
    <w:p w14:paraId="1E5A5CCC" w14:textId="77777777" w:rsidR="005076D0" w:rsidRPr="006760B2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756A391A" w14:textId="77777777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</w:p>
    <w:p w14:paraId="6C456545" w14:textId="77777777" w:rsidR="006760B2" w:rsidRPr="00A879F3" w:rsidRDefault="006760B2" w:rsidP="007D2914">
      <w:pPr>
        <w:rPr>
          <w:rFonts w:eastAsia="Times New Roman"/>
          <w:sz w:val="24"/>
          <w:szCs w:val="24"/>
          <w:lang w:eastAsia="en-PH"/>
        </w:rPr>
      </w:pPr>
    </w:p>
    <w:p w14:paraId="0BDE263C" w14:textId="77777777" w:rsidR="00A879F3" w:rsidRPr="007D2914" w:rsidRDefault="00A879F3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73C193F4" w14:textId="77777777" w:rsidR="007D2914" w:rsidRDefault="007D2914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398073DD" w14:textId="77777777" w:rsidR="00420E1E" w:rsidRP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288C7A28" w14:textId="77777777" w:rsidR="00C1111B" w:rsidRDefault="00C1111B" w:rsidP="00C312D7">
      <w:pPr>
        <w:rPr>
          <w:sz w:val="24"/>
          <w:szCs w:val="24"/>
        </w:rPr>
      </w:pPr>
    </w:p>
    <w:p w14:paraId="226125C5" w14:textId="77777777" w:rsidR="007D2B1A" w:rsidRDefault="007D2B1A" w:rsidP="00C312D7">
      <w:pPr>
        <w:rPr>
          <w:sz w:val="24"/>
          <w:szCs w:val="24"/>
        </w:rPr>
      </w:pPr>
    </w:p>
    <w:p w14:paraId="018C2B91" w14:textId="77777777" w:rsidR="00F834DE" w:rsidRPr="00F834DE" w:rsidRDefault="00F834DE" w:rsidP="00C312D7">
      <w:pPr>
        <w:rPr>
          <w:sz w:val="24"/>
          <w:szCs w:val="24"/>
        </w:rPr>
      </w:pPr>
    </w:p>
    <w:p w14:paraId="4F958903" w14:textId="39761749" w:rsidR="00F834DE" w:rsidRPr="00F834DE" w:rsidRDefault="00F834DE" w:rsidP="00C312D7">
      <w:pPr>
        <w:rPr>
          <w:sz w:val="24"/>
          <w:szCs w:val="24"/>
        </w:rPr>
      </w:pPr>
    </w:p>
    <w:p w14:paraId="5C5658C8" w14:textId="77777777" w:rsidR="00C312D7" w:rsidRPr="00C312D7" w:rsidRDefault="00C312D7">
      <w:pPr>
        <w:rPr>
          <w:sz w:val="24"/>
          <w:szCs w:val="24"/>
        </w:rPr>
      </w:pPr>
    </w:p>
    <w:p w14:paraId="4C8A7F36" w14:textId="77777777" w:rsidR="00C312D7" w:rsidRDefault="00C312D7">
      <w:pPr>
        <w:rPr>
          <w:sz w:val="24"/>
          <w:szCs w:val="24"/>
        </w:rPr>
      </w:pPr>
    </w:p>
    <w:p w14:paraId="1AF3898D" w14:textId="77777777" w:rsidR="00831EF1" w:rsidRDefault="00831EF1">
      <w:pPr>
        <w:rPr>
          <w:sz w:val="24"/>
          <w:szCs w:val="24"/>
        </w:rPr>
      </w:pPr>
    </w:p>
    <w:p w14:paraId="7CB67325" w14:textId="77777777" w:rsidR="00831EF1" w:rsidRDefault="00831EF1">
      <w:pPr>
        <w:rPr>
          <w:sz w:val="24"/>
          <w:szCs w:val="24"/>
        </w:rPr>
      </w:pPr>
    </w:p>
    <w:p w14:paraId="2915995B" w14:textId="77777777" w:rsidR="00B02315" w:rsidRPr="00B02315" w:rsidRDefault="00B02315">
      <w:pPr>
        <w:rPr>
          <w:sz w:val="24"/>
          <w:szCs w:val="24"/>
        </w:rPr>
      </w:pPr>
    </w:p>
    <w:sectPr w:rsidR="00B02315" w:rsidRPr="00B02315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BB7A8" w14:textId="77777777" w:rsidR="00F23E0E" w:rsidRDefault="00F23E0E" w:rsidP="00F71590">
      <w:pPr>
        <w:spacing w:after="0" w:line="240" w:lineRule="auto"/>
      </w:pPr>
      <w:r>
        <w:separator/>
      </w:r>
    </w:p>
  </w:endnote>
  <w:endnote w:type="continuationSeparator" w:id="0">
    <w:p w14:paraId="621C7D1E" w14:textId="77777777" w:rsidR="00F23E0E" w:rsidRDefault="00F23E0E" w:rsidP="00F71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0C11E" w14:textId="77777777" w:rsidR="00670D3F" w:rsidRDefault="00670D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097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292C0" w14:textId="2A6104FF" w:rsidR="00420E1E" w:rsidRDefault="00420E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50F4D" w14:textId="77777777" w:rsidR="00420E1E" w:rsidRDefault="00420E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E863B" w14:textId="77777777" w:rsidR="00670D3F" w:rsidRDefault="00670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28847" w14:textId="77777777" w:rsidR="00F23E0E" w:rsidRDefault="00F23E0E" w:rsidP="00F71590">
      <w:pPr>
        <w:spacing w:after="0" w:line="240" w:lineRule="auto"/>
      </w:pPr>
      <w:r>
        <w:separator/>
      </w:r>
    </w:p>
  </w:footnote>
  <w:footnote w:type="continuationSeparator" w:id="0">
    <w:p w14:paraId="598CD691" w14:textId="77777777" w:rsidR="00F23E0E" w:rsidRDefault="00F23E0E" w:rsidP="00F71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B2D7F" w14:textId="77777777" w:rsidR="00670D3F" w:rsidRDefault="00670D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514482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40414E" w14:textId="1FEA9492" w:rsidR="00670D3F" w:rsidRDefault="00670D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F17CBF" w14:textId="77777777" w:rsidR="00670D3F" w:rsidRDefault="00670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742EE" w14:textId="77777777" w:rsidR="00670D3F" w:rsidRDefault="00670D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NzU0N7C0MDKwMDBX0lEKTi0uzszPAykwqgUAe8fMvCwAAAA="/>
  </w:docVars>
  <w:rsids>
    <w:rsidRoot w:val="00B67702"/>
    <w:rsid w:val="00016C1B"/>
    <w:rsid w:val="00030EC4"/>
    <w:rsid w:val="00043A69"/>
    <w:rsid w:val="00054C75"/>
    <w:rsid w:val="00071B01"/>
    <w:rsid w:val="00420E1E"/>
    <w:rsid w:val="005076D0"/>
    <w:rsid w:val="0056619D"/>
    <w:rsid w:val="005C3F67"/>
    <w:rsid w:val="00670D3F"/>
    <w:rsid w:val="006760B2"/>
    <w:rsid w:val="006F5157"/>
    <w:rsid w:val="006F793D"/>
    <w:rsid w:val="0074716E"/>
    <w:rsid w:val="007D2914"/>
    <w:rsid w:val="007D2B1A"/>
    <w:rsid w:val="007F4CA6"/>
    <w:rsid w:val="00831EF1"/>
    <w:rsid w:val="00A0176D"/>
    <w:rsid w:val="00A879F3"/>
    <w:rsid w:val="00AB6518"/>
    <w:rsid w:val="00B00F9A"/>
    <w:rsid w:val="00B02315"/>
    <w:rsid w:val="00B67702"/>
    <w:rsid w:val="00BB111F"/>
    <w:rsid w:val="00C020AE"/>
    <w:rsid w:val="00C1111B"/>
    <w:rsid w:val="00C312D7"/>
    <w:rsid w:val="00C45651"/>
    <w:rsid w:val="00EB5D88"/>
    <w:rsid w:val="00F23E0E"/>
    <w:rsid w:val="00F71590"/>
    <w:rsid w:val="00F83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E2ADC"/>
  <w15:chartTrackingRefBased/>
  <w15:docId w15:val="{935BA71E-B63B-4CC7-B50F-673BCF018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030EC4"/>
  </w:style>
  <w:style w:type="character" w:styleId="Emphasis">
    <w:name w:val="Emphasis"/>
    <w:basedOn w:val="DefaultParagraphFont"/>
    <w:uiPriority w:val="20"/>
    <w:qFormat/>
    <w:rsid w:val="00030EC4"/>
    <w:rPr>
      <w:i/>
      <w:iCs/>
    </w:rPr>
  </w:style>
  <w:style w:type="character" w:styleId="Hyperlink">
    <w:name w:val="Hyperlink"/>
    <w:basedOn w:val="DefaultParagraphFont"/>
    <w:uiPriority w:val="99"/>
    <w:unhideWhenUsed/>
    <w:rsid w:val="00B0231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1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590"/>
  </w:style>
  <w:style w:type="paragraph" w:styleId="Footer">
    <w:name w:val="footer"/>
    <w:basedOn w:val="Normal"/>
    <w:link w:val="FooterChar"/>
    <w:uiPriority w:val="99"/>
    <w:unhideWhenUsed/>
    <w:rsid w:val="00F71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590"/>
  </w:style>
  <w:style w:type="character" w:styleId="UnresolvedMention">
    <w:name w:val="Unresolved Mention"/>
    <w:basedOn w:val="DefaultParagraphFont"/>
    <w:uiPriority w:val="99"/>
    <w:semiHidden/>
    <w:unhideWhenUsed/>
    <w:rsid w:val="00C1111B"/>
    <w:rPr>
      <w:color w:val="605E5C"/>
      <w:shd w:val="clear" w:color="auto" w:fill="E1DFDD"/>
    </w:rPr>
  </w:style>
  <w:style w:type="character" w:customStyle="1" w:styleId="crayon-i">
    <w:name w:val="crayon-i"/>
    <w:basedOn w:val="DefaultParagraphFont"/>
    <w:rsid w:val="007D2914"/>
  </w:style>
  <w:style w:type="character" w:customStyle="1" w:styleId="crayon-h">
    <w:name w:val="crayon-h"/>
    <w:basedOn w:val="DefaultParagraphFont"/>
    <w:rsid w:val="007D2914"/>
  </w:style>
  <w:style w:type="character" w:customStyle="1" w:styleId="crayon-o">
    <w:name w:val="crayon-o"/>
    <w:basedOn w:val="DefaultParagraphFont"/>
    <w:rsid w:val="007D2914"/>
  </w:style>
  <w:style w:type="character" w:customStyle="1" w:styleId="crayon-v">
    <w:name w:val="crayon-v"/>
    <w:basedOn w:val="DefaultParagraphFont"/>
    <w:rsid w:val="007D2914"/>
  </w:style>
  <w:style w:type="character" w:customStyle="1" w:styleId="crayon-e">
    <w:name w:val="crayon-e"/>
    <w:basedOn w:val="DefaultParagraphFont"/>
    <w:rsid w:val="007D2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6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2393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66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22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0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358950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59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ianare/exif-sampl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B2108-E87A-4E6E-A177-3B2AFCEDD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1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1</cp:revision>
  <cp:lastPrinted>2020-11-15T09:58:00Z</cp:lastPrinted>
  <dcterms:created xsi:type="dcterms:W3CDTF">2020-07-22T07:14:00Z</dcterms:created>
  <dcterms:modified xsi:type="dcterms:W3CDTF">2020-11-15T09:58:00Z</dcterms:modified>
</cp:coreProperties>
</file>